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Hairdresser Internship Position at [Salon Name]</w:t>
      </w:r>
    </w:p>
    <w:bookmarkEnd w:id="20"/>
    <w:p>
      <w:pPr>
        <w:pStyle w:val="BodyText"/>
      </w:pPr>
      <w:r>
        <w:t xml:space="preserve">[Your Full Name]</w:t>
      </w:r>
    </w:p>
    <w:p>
      <w:pPr>
        <w:pStyle w:val="BodyText"/>
      </w:pPr>
      <w:r>
        <w:t xml:space="preserve">[Your Address]</w:t>
      </w:r>
    </w:p>
    <w:p>
      <w:pPr>
        <w:pStyle w:val="BodyText"/>
      </w:pPr>
      <w:r>
        <w:t xml:space="preserve">[Postcode, London, United Kingdom]</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rPr>
          <w:bCs/>
          <w:b/>
        </w:rPr>
        <w:t xml:space="preserve">[Salon Manager Name or 'Hiring Team']</w:t>
      </w:r>
      <w:r>
        <w:br/>
      </w:r>
      <w:r>
        <w:t xml:space="preserve">[Salon Name]</w:t>
      </w:r>
      <w:r>
        <w:br/>
      </w:r>
      <w:r>
        <w:t xml:space="preserve">[Salon Address]</w:t>
      </w:r>
      <w:r>
        <w:br/>
      </w:r>
      <w:r>
        <w:t xml:space="preserve">London, United Kingdom</w:t>
      </w:r>
      <w:r>
        <w:br/>
      </w:r>
    </w:p>
    <w:bookmarkStart w:id="21" w:name="dear-mr.ms.mx.-last-name-or-hiring-team"/>
    <w:p>
      <w:pPr>
        <w:pStyle w:val="Heading2"/>
      </w:pPr>
      <w:r>
        <w:t xml:space="preserve">Dear [Mr./Ms./Mx. Last Name or Hiring Team],</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Hairdresser Internship position at [Salon Name] in the vibrant heart of</w:t>
      </w:r>
      <w:r>
        <w:t xml:space="preserve"> </w:t>
      </w:r>
      <w:r>
        <w:rPr>
          <w:bCs/>
          <w:b/>
        </w:rPr>
        <w:t xml:space="preserve">United Kingdom London</w:t>
      </w:r>
      <w:r>
        <w:t xml:space="preserve">. As a dedicated and passionate aspiring</w:t>
      </w:r>
      <w:r>
        <w:t xml:space="preserve"> </w:t>
      </w:r>
      <w:r>
        <w:rPr>
          <w:bCs/>
          <w:b/>
        </w:rPr>
        <w:t xml:space="preserve">Hairdresser</w:t>
      </w:r>
      <w:r>
        <w:t xml:space="preserve">, I have long admired your salon's reputation for innovation, exceptional customer service, and commitment to nurturing emerging talent within London's dynamic beauty landscape. This internship represents not merely an opportunity to gain practical experience but the crucial first step toward building a meaningful career in one of the world's most influential hairdressing hubs.</w:t>
      </w:r>
    </w:p>
    <w:p>
      <w:pPr>
        <w:pStyle w:val="BodyText"/>
      </w:pPr>
      <w:r>
        <w:t xml:space="preserve">My journey toward becoming a professional</w:t>
      </w:r>
      <w:r>
        <w:t xml:space="preserve"> </w:t>
      </w:r>
      <w:r>
        <w:rPr>
          <w:bCs/>
          <w:b/>
        </w:rPr>
        <w:t xml:space="preserve">Hairdresser</w:t>
      </w:r>
      <w:r>
        <w:t xml:space="preserve"> </w:t>
      </w:r>
      <w:r>
        <w:t xml:space="preserve">began during my studies at [Your College/Institution] in London, where I completed an Advanced Level Diploma in Beauty Therapy with a specialism in Hairdressing. Throughout this program, I immersed myself in foundational techniques—from precise cutting and colour theory to advanced chemical services—while consistently receiving commendations for my meticulous attention to detail and eagerness to learn. I particularly excelled in the 'London-Based Hair Trend Analysis' module, where we studied how London's multicultural fashion scene directly influences global hairdressing innovations. This academic foundation, combined with my volunteer work at [Local Salon/Charity Event], has instilled in me a deep understanding of how salon environments thrive when technical skill meets genuine client connection.</w:t>
      </w:r>
    </w:p>
    <w:p>
      <w:pPr>
        <w:pStyle w:val="BodyText"/>
      </w:pPr>
      <w:r>
        <w:t xml:space="preserve">What truly draws me to your establishment is your celebrated mentorship program for new talent within</w:t>
      </w:r>
      <w:r>
        <w:t xml:space="preserve"> </w:t>
      </w:r>
      <w:r>
        <w:rPr>
          <w:bCs/>
          <w:b/>
        </w:rPr>
        <w:t xml:space="preserve">United Kingdom London</w:t>
      </w:r>
      <w:r>
        <w:t xml:space="preserve">'s competitive beauty sector. I have closely followed [Salon Name]'s work with the London Hairdressing Apprenticeship Initiative, where you’ve successfully guided six interns into full-time roles over the past three years—exactly the pathway I seek. Your salon’s philosophy of "Elevating Beauty Through Education" resonates deeply with my own belief that exceptional hairdressing is built on continuous learning, not just technical proficiency. The opportunity to learn under your lead stylists while contributing to client experiences at a salon known for its avant-garde approach to London’s evolving aesthetics would be an unparalleled privilege.</w:t>
      </w:r>
    </w:p>
    <w:p>
      <w:pPr>
        <w:pStyle w:val="BodyText"/>
      </w:pPr>
      <w:r>
        <w:t xml:space="preserve">In my volunteer role at the "Hair &amp; Hope" community initiative—a free hairdressing service for homeless shelters across East London—I honed skills directly applicable to your salon’s values. I assisted in providing fresh, confidence-boosting cuts and colours to over 200 clients weekly, navigating diverse hair types, complex needs (including trauma-sensitive styling), and tight schedules. This experience taught me the profound emotional impact of a great haircut—a lesson I now carry into every practice session. Moreover, it solidified my understanding that London’s beauty industry thrives not only on creativity but on cultural sensitivity; from Afro-Caribbean texturizing techniques to Scandinavian-inspired blonding, I recognize how vital inclusivity is in today’s</w:t>
      </w:r>
      <w:r>
        <w:t xml:space="preserve"> </w:t>
      </w:r>
      <w:r>
        <w:rPr>
          <w:bCs/>
          <w:b/>
        </w:rPr>
        <w:t xml:space="preserve">United Kingdom London</w:t>
      </w:r>
      <w:r>
        <w:t xml:space="preserve"> </w:t>
      </w:r>
      <w:r>
        <w:t xml:space="preserve">market.</w:t>
      </w:r>
    </w:p>
    <w:p>
      <w:pPr>
        <w:pStyle w:val="BodyText"/>
      </w:pPr>
      <w:r>
        <w:t xml:space="preserve">I am particularly drawn to your salon’s recent collaboration with the London College of Fashion on sustainable hairdressing practices—a focus I’ve actively pursued through my own research. As an intern, I would enthusiastically contribute to initiatives like your "Eco-Color" project, where we repurpose product waste into community art installations. My commitment extends beyond the chair: I’ve developed a portfolio of upcycled salon tools (from shampoo bottles to packaging) that align with your green ethos, and I am eager to bring this mindset to [Salon Name]’s operations.</w:t>
      </w:r>
    </w:p>
    <w:p>
      <w:pPr>
        <w:pStyle w:val="BodyText"/>
      </w:pPr>
      <w:r>
        <w:t xml:space="preserve">My technical abilities are complemented by strong interpersonal skills cultivated through London’s fast-paced environment. I manage high-pressure client consultations with patience—recently calming a nervous first-time colour client by explaining the process in relatable terms—and adapt seamlessly to new tools and techniques. During my placement at [Another Salon], I quickly mastered the use of cutting-edge digital colour-matching software, reducing consultation times by 30% while improving accuracy. I understand that</w:t>
      </w:r>
      <w:r>
        <w:t xml:space="preserve"> </w:t>
      </w:r>
      <w:r>
        <w:rPr>
          <w:bCs/>
          <w:b/>
        </w:rPr>
        <w:t xml:space="preserve">United Kingdom London</w:t>
      </w:r>
      <w:r>
        <w:t xml:space="preserve">'s clientele demands both artistry and efficiency, and I am committed to delivering both under your guidance.</w:t>
      </w:r>
    </w:p>
    <w:p>
      <w:pPr>
        <w:pStyle w:val="BodyText"/>
      </w:pPr>
      <w:r>
        <w:t xml:space="preserve">The prospect of contributing to [Salon Name]’s legacy in the UK’s premier hairdressing destination excites me profoundly. As a Londoner who has witnessed firsthand how our city’s diversity fuels creativity—from Notting Hill’s vintage salons to Shoreditch’s experimental studios—I am eager to immerse myself in this community. I believe my proactive attitude, cultural awareness, and dedication to ethical practice align perfectly with your salon’s vision. This</w:t>
      </w:r>
      <w:r>
        <w:t xml:space="preserve"> </w:t>
      </w:r>
      <w:r>
        <w:rPr>
          <w:bCs/>
          <w:b/>
        </w:rPr>
        <w:t xml:space="preserve">Internship Application Letter</w:t>
      </w:r>
      <w:r>
        <w:t xml:space="preserve"> </w:t>
      </w:r>
      <w:r>
        <w:t xml:space="preserve">is not just a formal request; it is a promise that I will approach every task—whether sterilising tools or observing master stylists—with humility and relentless curiosity.</w:t>
      </w:r>
    </w:p>
    <w:p>
      <w:pPr>
        <w:pStyle w:val="BodyText"/>
      </w:pPr>
      <w:r>
        <w:t xml:space="preserve">Thank you for considering my application. I would be honoured to discuss how my skills and passion for the craft can support [Salon Name]’s continued excellence in the global beauty stage. I have attached my CV, academic transcripts, and a portfolio showcasing colour correction projects completed during my studies. My availability is flexible—I am prepared to commit to a full-time 6-month internship starting [Start Date], with weekends and evenings open for salon operations. I look forward to scheduling an interview at your earliest convenience and learning how I might contribute to your team’s success in</w:t>
      </w:r>
      <w:r>
        <w:t xml:space="preserve"> </w:t>
      </w:r>
      <w:r>
        <w:rPr>
          <w:bCs/>
          <w:b/>
        </w:rPr>
        <w:t xml:space="preserve">United Kingdom London</w:t>
      </w:r>
      <w:r>
        <w:t xml:space="preserv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7 words</w:t>
      </w:r>
    </w:p>
    <w:p>
      <w:pPr>
        <w:pStyle w:val="BodyText"/>
      </w:pPr>
      <w:r>
        <w:rPr>
          <w:iCs/>
          <w:i/>
        </w:rPr>
        <w:t xml:space="preserve">This Internship Application Letter for the Hairdresser position embodies the spirit of United Kingdom London's dynamic beauty industry, emphasizing cultural awareness, technical growth, and community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dc:title>
  <dc:creator/>
  <dc:language>en</dc:language>
  <cp:keywords/>
  <dcterms:created xsi:type="dcterms:W3CDTF">2026-07-24T13:50:15Z</dcterms:created>
  <dcterms:modified xsi:type="dcterms:W3CDTF">2026-07-24T13:50:15Z</dcterms:modified>
</cp:coreProperties>
</file>

<file path=docProps/custom.xml><?xml version="1.0" encoding="utf-8"?>
<Properties xmlns="http://schemas.openxmlformats.org/officeDocument/2006/custom-properties" xmlns:vt="http://schemas.openxmlformats.org/officeDocument/2006/docPropsVTypes"/>
</file>